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434917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24052E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FBCF9C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4052E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7457D7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2466C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gramStart"/>
      <w:r w:rsidR="00B2466C">
        <w:rPr>
          <w:rFonts w:ascii="Muli" w:eastAsia="Muli" w:hAnsi="Muli" w:cs="Muli"/>
          <w:sz w:val="24"/>
          <w:szCs w:val="24"/>
          <w:u w:val="single"/>
        </w:rPr>
        <w:t>DIV  tag</w:t>
      </w:r>
      <w:proofErr w:type="gramEnd"/>
      <w:r w:rsidR="00B2466C">
        <w:rPr>
          <w:rFonts w:ascii="Muli" w:eastAsia="Muli" w:hAnsi="Muli" w:cs="Muli"/>
          <w:sz w:val="24"/>
          <w:szCs w:val="24"/>
          <w:u w:val="single"/>
        </w:rPr>
        <w:t xml:space="preserve"> as a container for html elements</w:t>
      </w:r>
    </w:p>
    <w:p w14:paraId="6FEC3611" w14:textId="190D11FD" w:rsidR="00B2466C" w:rsidRDefault="00B2466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t is used to create sections in html so that different style can be applied to individual section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00AADD0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E796A">
        <w:rPr>
          <w:rFonts w:ascii="Muli" w:eastAsia="Muli" w:hAnsi="Muli" w:cs="Muli"/>
          <w:sz w:val="24"/>
          <w:szCs w:val="24"/>
          <w:u w:val="single"/>
        </w:rPr>
        <w:t>absolute positioning means giving fixed values to position an element and relative positioning means giving relative values with respect to the parent element(top:10%)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B82AC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E796A">
        <w:rPr>
          <w:rFonts w:ascii="Muli" w:eastAsia="Muli" w:hAnsi="Muli" w:cs="Muli"/>
          <w:sz w:val="24"/>
          <w:szCs w:val="24"/>
          <w:u w:val="single"/>
        </w:rPr>
        <w:t xml:space="preserve">opacity level describes the transparency of an </w:t>
      </w:r>
      <w:proofErr w:type="gramStart"/>
      <w:r w:rsidR="004E796A">
        <w:rPr>
          <w:rFonts w:ascii="Muli" w:eastAsia="Muli" w:hAnsi="Muli" w:cs="Muli"/>
          <w:sz w:val="24"/>
          <w:szCs w:val="24"/>
          <w:u w:val="single"/>
        </w:rPr>
        <w:t>element(</w:t>
      </w:r>
      <w:proofErr w:type="gramEnd"/>
      <w:r w:rsidR="004E796A">
        <w:rPr>
          <w:rFonts w:ascii="Muli" w:eastAsia="Muli" w:hAnsi="Muli" w:cs="Muli"/>
          <w:sz w:val="24"/>
          <w:szCs w:val="24"/>
          <w:u w:val="single"/>
        </w:rPr>
        <w:t>if it is 1 that means not transparent at all,0.5 means see through,0 means completely transparent)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CF23FA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B04BB">
        <w:rPr>
          <w:rFonts w:ascii="Muli" w:eastAsia="Muli" w:hAnsi="Muli" w:cs="Muli"/>
          <w:sz w:val="24"/>
          <w:szCs w:val="24"/>
          <w:u w:val="single"/>
        </w:rPr>
        <w:t>JSX (java script XML)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5C8969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B04BB">
        <w:rPr>
          <w:rFonts w:ascii="Muli" w:eastAsia="Muli" w:hAnsi="Muli" w:cs="Muli"/>
          <w:sz w:val="24"/>
          <w:szCs w:val="24"/>
          <w:u w:val="single"/>
        </w:rPr>
        <w:t>Snack (belongs to Expo)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3F66226" w14:textId="77777777" w:rsidR="00CB04BB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B04BB">
        <w:rPr>
          <w:rFonts w:ascii="Muli" w:eastAsia="Muli" w:hAnsi="Muli" w:cs="Muli"/>
          <w:sz w:val="24"/>
          <w:szCs w:val="24"/>
          <w:u w:val="single"/>
        </w:rPr>
        <w:t xml:space="preserve"> Step 1:</w:t>
      </w:r>
    </w:p>
    <w:p w14:paraId="634F3C29" w14:textId="77777777" w:rsidR="00CB04BB" w:rsidRDefault="00CB04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nstall Expo Go</w:t>
      </w:r>
    </w:p>
    <w:p w14:paraId="05661866" w14:textId="18AABCEA" w:rsidR="00CB04BB" w:rsidRDefault="00CB04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tep 2:</w:t>
      </w:r>
    </w:p>
    <w:p w14:paraId="1995F8E5" w14:textId="77777777" w:rsidR="00CB04BB" w:rsidRDefault="00CB04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can QR code</w:t>
      </w:r>
    </w:p>
    <w:p w14:paraId="00000041" w14:textId="6226CBD2" w:rsidR="00173A24" w:rsidRDefault="00CB04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2CF64C3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A75B6">
        <w:rPr>
          <w:color w:val="2D2343"/>
          <w:sz w:val="21"/>
          <w:szCs w:val="21"/>
          <w:shd w:val="clear" w:color="auto" w:fill="FFFFFF"/>
        </w:rPr>
        <w:t>The purpose of the function is to display the components on the screen. Whatever you write in the </w:t>
      </w:r>
      <w:proofErr w:type="gramStart"/>
      <w:r w:rsidR="009A75B6">
        <w:rPr>
          <w:color w:val="2D2343"/>
          <w:sz w:val="21"/>
          <w:szCs w:val="21"/>
          <w:shd w:val="clear" w:color="auto" w:fill="FFFFFF"/>
        </w:rPr>
        <w:t>return(</w:t>
      </w:r>
      <w:proofErr w:type="gramEnd"/>
      <w:r w:rsidR="009A75B6">
        <w:rPr>
          <w:color w:val="2D2343"/>
          <w:sz w:val="21"/>
          <w:szCs w:val="21"/>
          <w:shd w:val="clear" w:color="auto" w:fill="FFFFFF"/>
        </w:rPr>
        <w:t>); statement of the render function gets displayed on the screen !!!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B04942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A75B6" w:rsidRPr="009A75B6">
        <w:rPr>
          <w:color w:val="2D2343"/>
          <w:sz w:val="21"/>
          <w:szCs w:val="21"/>
          <w:shd w:val="clear" w:color="auto" w:fill="FFFFFF"/>
        </w:rPr>
        <w:t xml:space="preserve"> </w:t>
      </w:r>
      <w:r w:rsidR="009A75B6">
        <w:rPr>
          <w:color w:val="2D2343"/>
          <w:sz w:val="21"/>
          <w:szCs w:val="21"/>
          <w:shd w:val="clear" w:color="auto" w:fill="FFFFFF"/>
        </w:rPr>
        <w:t>The purpose of the function is to display the components on the screen. Whatever you write in the </w:t>
      </w:r>
      <w:proofErr w:type="gramStart"/>
      <w:r w:rsidR="009A75B6">
        <w:rPr>
          <w:color w:val="2D2343"/>
          <w:sz w:val="21"/>
          <w:szCs w:val="21"/>
          <w:shd w:val="clear" w:color="auto" w:fill="FFFFFF"/>
        </w:rPr>
        <w:t>return(</w:t>
      </w:r>
      <w:proofErr w:type="gramEnd"/>
      <w:r w:rsidR="009A75B6">
        <w:rPr>
          <w:color w:val="2D2343"/>
          <w:sz w:val="21"/>
          <w:szCs w:val="21"/>
          <w:shd w:val="clear" w:color="auto" w:fill="FFFFFF"/>
        </w:rPr>
        <w:t>); statement of the render function gets displayed on the screen !!!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9B4DE03" w14:textId="7D2C5507" w:rsidR="009A75B6" w:rsidRDefault="009A75B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&lt;Button&gt;</w:t>
      </w:r>
    </w:p>
    <w:p w14:paraId="28C6E235" w14:textId="7A4F0215" w:rsidR="009A75B6" w:rsidRDefault="009A75B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&lt;Text&gt;</w:t>
      </w:r>
    </w:p>
    <w:p w14:paraId="440FCA7A" w14:textId="17019AD6" w:rsidR="009A75B6" w:rsidRDefault="009A75B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&lt;View&gt;</w:t>
      </w:r>
    </w:p>
    <w:p w14:paraId="339DCB99" w14:textId="77777777" w:rsidR="009A75B6" w:rsidRPr="009A75B6" w:rsidRDefault="009A75B6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4052E"/>
    <w:rsid w:val="004E796A"/>
    <w:rsid w:val="009526BB"/>
    <w:rsid w:val="009A75B6"/>
    <w:rsid w:val="00B2466C"/>
    <w:rsid w:val="00CB04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298</Words>
  <Characters>170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8</cp:revision>
  <dcterms:created xsi:type="dcterms:W3CDTF">2021-01-06T05:46:00Z</dcterms:created>
  <dcterms:modified xsi:type="dcterms:W3CDTF">2021-09-29T18:56:00Z</dcterms:modified>
</cp:coreProperties>
</file>